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FC1E1" w14:textId="77777777" w:rsidR="00BA29A2" w:rsidRPr="004F6BFF" w:rsidRDefault="00C9238F" w:rsidP="00E81FF7">
      <w:pPr>
        <w:pStyle w:val="NoSpacing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4F6BFF">
        <w:rPr>
          <w:rFonts w:ascii="Times New Roman" w:hAnsi="Times New Roman" w:cs="Times New Roman"/>
          <w:b/>
          <w:sz w:val="36"/>
          <w:szCs w:val="36"/>
        </w:rPr>
        <w:t>Trinity Lutheran School</w:t>
      </w:r>
    </w:p>
    <w:p w14:paraId="617D803C" w14:textId="6F2903DA" w:rsidR="00C9238F" w:rsidRPr="004F6BFF" w:rsidRDefault="00C9238F" w:rsidP="00E81FF7">
      <w:pPr>
        <w:pStyle w:val="NoSpacing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4F6BFF">
        <w:rPr>
          <w:rFonts w:ascii="Times New Roman" w:hAnsi="Times New Roman" w:cs="Times New Roman"/>
          <w:b/>
          <w:sz w:val="36"/>
          <w:szCs w:val="36"/>
        </w:rPr>
        <w:t>Volunteer Driver Agreement</w:t>
      </w:r>
      <w:r w:rsidR="00BD3EE5">
        <w:rPr>
          <w:rFonts w:ascii="Times New Roman" w:hAnsi="Times New Roman" w:cs="Times New Roman"/>
          <w:b/>
          <w:sz w:val="36"/>
          <w:szCs w:val="36"/>
        </w:rPr>
        <w:t xml:space="preserve"> 20</w:t>
      </w:r>
      <w:r w:rsidR="00640ECF">
        <w:rPr>
          <w:rFonts w:ascii="Times New Roman" w:hAnsi="Times New Roman" w:cs="Times New Roman"/>
          <w:b/>
          <w:sz w:val="36"/>
          <w:szCs w:val="36"/>
        </w:rPr>
        <w:t>2</w:t>
      </w:r>
      <w:r w:rsidR="001E2249">
        <w:rPr>
          <w:rFonts w:ascii="Times New Roman" w:hAnsi="Times New Roman" w:cs="Times New Roman"/>
          <w:b/>
          <w:sz w:val="36"/>
          <w:szCs w:val="36"/>
        </w:rPr>
        <w:t>2</w:t>
      </w:r>
      <w:r w:rsidR="00640ECF">
        <w:rPr>
          <w:rFonts w:ascii="Times New Roman" w:hAnsi="Times New Roman" w:cs="Times New Roman"/>
          <w:b/>
          <w:sz w:val="36"/>
          <w:szCs w:val="36"/>
        </w:rPr>
        <w:t>-2</w:t>
      </w:r>
      <w:r w:rsidR="001E2249">
        <w:rPr>
          <w:rFonts w:ascii="Times New Roman" w:hAnsi="Times New Roman" w:cs="Times New Roman"/>
          <w:b/>
          <w:sz w:val="36"/>
          <w:szCs w:val="36"/>
        </w:rPr>
        <w:t>3</w:t>
      </w:r>
    </w:p>
    <w:p w14:paraId="26AD556D" w14:textId="77777777" w:rsidR="00C9238F" w:rsidRDefault="00C9238F" w:rsidP="00C9238F">
      <w:pPr>
        <w:pStyle w:val="NoSpacing"/>
      </w:pPr>
    </w:p>
    <w:p w14:paraId="62B30DAA" w14:textId="77777777" w:rsidR="00C9238F" w:rsidRPr="00E81FF7" w:rsidRDefault="00C9238F" w:rsidP="00C9238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 xml:space="preserve">All volunteer drivers must sign the </w:t>
      </w:r>
      <w:r w:rsidRPr="004F6BFF">
        <w:rPr>
          <w:rFonts w:ascii="Times New Roman" w:hAnsi="Times New Roman" w:cs="Times New Roman"/>
          <w:i/>
          <w:sz w:val="24"/>
          <w:szCs w:val="24"/>
        </w:rPr>
        <w:t>Volunteer Driver Agreement</w:t>
      </w:r>
      <w:r w:rsidRPr="00E81FF7">
        <w:rPr>
          <w:rFonts w:ascii="Times New Roman" w:hAnsi="Times New Roman" w:cs="Times New Roman"/>
          <w:sz w:val="24"/>
          <w:szCs w:val="24"/>
        </w:rPr>
        <w:t xml:space="preserve"> in order to transport students on a class field trip.  The agreement will be kept on file in the school office and remain in effect throughout the current school year.  If more than one parent/guardian or other family member intends to drive on </w:t>
      </w:r>
      <w:r w:rsidR="004F6BFF">
        <w:rPr>
          <w:rFonts w:ascii="Times New Roman" w:hAnsi="Times New Roman" w:cs="Times New Roman"/>
          <w:sz w:val="24"/>
          <w:szCs w:val="24"/>
        </w:rPr>
        <w:t>a field trip</w:t>
      </w:r>
      <w:r w:rsidRPr="00E81FF7">
        <w:rPr>
          <w:rFonts w:ascii="Times New Roman" w:hAnsi="Times New Roman" w:cs="Times New Roman"/>
          <w:sz w:val="24"/>
          <w:szCs w:val="24"/>
        </w:rPr>
        <w:t>, they must each sign the agreement.</w:t>
      </w:r>
    </w:p>
    <w:p w14:paraId="0A200F26" w14:textId="77777777" w:rsidR="00C9238F" w:rsidRPr="00E81FF7" w:rsidRDefault="00C9238F" w:rsidP="00C923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F1D6DC" w14:textId="77777777" w:rsidR="00C9238F" w:rsidRPr="00E81FF7" w:rsidRDefault="00C9238F" w:rsidP="00C9238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>By signing this agreement, I/We agree to the following:</w:t>
      </w:r>
    </w:p>
    <w:p w14:paraId="7ACC7648" w14:textId="77777777" w:rsidR="00C9238F" w:rsidRPr="00E81FF7" w:rsidRDefault="00C9238F" w:rsidP="00C923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E2A97C" w14:textId="77777777" w:rsidR="00C9238F" w:rsidRPr="00E81FF7" w:rsidRDefault="00C9238F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>I am 21 years of age or older.</w:t>
      </w:r>
    </w:p>
    <w:p w14:paraId="628CC14D" w14:textId="77777777" w:rsidR="00C9238F" w:rsidRPr="00E81FF7" w:rsidRDefault="00C9238F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>I have a valid, non-probationary driver’s license with no physical disability which would impair my ability to drive safely.</w:t>
      </w:r>
    </w:p>
    <w:p w14:paraId="4CE09D36" w14:textId="77777777" w:rsidR="00C9238F" w:rsidRPr="00E81FF7" w:rsidRDefault="00C9238F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>My vehicle has a valid registration.</w:t>
      </w:r>
    </w:p>
    <w:p w14:paraId="5FFBEC38" w14:textId="77777777" w:rsidR="00C9238F" w:rsidRPr="00E81FF7" w:rsidRDefault="00C9238F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>My vehicle is insured.</w:t>
      </w:r>
    </w:p>
    <w:p w14:paraId="5EA204BF" w14:textId="77777777" w:rsidR="00C9238F" w:rsidRPr="00E81FF7" w:rsidRDefault="00C9238F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>I will ensure that each child is individually buckled into the age-appropriate child restraint or car seat as required by the State of Minnesota.</w:t>
      </w:r>
    </w:p>
    <w:p w14:paraId="089CFC84" w14:textId="77777777" w:rsidR="00C9238F" w:rsidRPr="00E81FF7" w:rsidRDefault="00C9238F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>I will ensure that no child sits directly in front of an air bag unless he/she meet the required weight and height limits.</w:t>
      </w:r>
    </w:p>
    <w:p w14:paraId="0990015D" w14:textId="77777777" w:rsidR="00C9238F" w:rsidRPr="00E81FF7" w:rsidRDefault="00C9238F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>I will not partake in any activity that would jeopardize the safety of the children (e.g. talking or texting on a cell phone while driving).</w:t>
      </w:r>
    </w:p>
    <w:p w14:paraId="7491031B" w14:textId="77777777" w:rsidR="00C9238F" w:rsidRPr="00E81FF7" w:rsidRDefault="00C9238F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>I will not allow students to use electronic devices.  [An exception may be made by the teacher for trips over two hours.]</w:t>
      </w:r>
    </w:p>
    <w:p w14:paraId="7A311718" w14:textId="77777777" w:rsidR="00C9238F" w:rsidRPr="00E81FF7" w:rsidRDefault="00C9238F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>I will remain with the whole group on the field trip for the duration of the event.  [An exception can be made for those who have made prior arrangements with the teacher.]</w:t>
      </w:r>
    </w:p>
    <w:p w14:paraId="484FF053" w14:textId="77777777" w:rsidR="00E81FF7" w:rsidRPr="00E81FF7" w:rsidRDefault="00E81FF7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 xml:space="preserve">I will ensure that our vehicle leaves with the group and does not make any unnecessary stops </w:t>
      </w:r>
      <w:r w:rsidR="004F6BFF">
        <w:rPr>
          <w:rFonts w:ascii="Times New Roman" w:hAnsi="Times New Roman" w:cs="Times New Roman"/>
          <w:sz w:val="24"/>
          <w:szCs w:val="24"/>
        </w:rPr>
        <w:t xml:space="preserve">during the trip to and from the destination </w:t>
      </w:r>
      <w:r w:rsidRPr="00E81FF7">
        <w:rPr>
          <w:rFonts w:ascii="Times New Roman" w:hAnsi="Times New Roman" w:cs="Times New Roman"/>
          <w:sz w:val="24"/>
          <w:szCs w:val="24"/>
        </w:rPr>
        <w:t xml:space="preserve">unless other arrangements are made </w:t>
      </w:r>
      <w:r w:rsidR="004F6BFF">
        <w:rPr>
          <w:rFonts w:ascii="Times New Roman" w:hAnsi="Times New Roman" w:cs="Times New Roman"/>
          <w:sz w:val="24"/>
          <w:szCs w:val="24"/>
        </w:rPr>
        <w:t xml:space="preserve">beforehand </w:t>
      </w:r>
      <w:r w:rsidRPr="00E81FF7">
        <w:rPr>
          <w:rFonts w:ascii="Times New Roman" w:hAnsi="Times New Roman" w:cs="Times New Roman"/>
          <w:sz w:val="24"/>
          <w:szCs w:val="24"/>
        </w:rPr>
        <w:t>with the teacher.</w:t>
      </w:r>
    </w:p>
    <w:p w14:paraId="3DC37CB0" w14:textId="77777777" w:rsidR="00E81FF7" w:rsidRPr="00E81FF7" w:rsidRDefault="00E81FF7" w:rsidP="00C9238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 xml:space="preserve">I acknowledge that all rules that apply at school for adults and children apply during the field trip (e.g. no smoking, </w:t>
      </w:r>
      <w:r w:rsidR="0028089B">
        <w:rPr>
          <w:rFonts w:ascii="Times New Roman" w:hAnsi="Times New Roman" w:cs="Times New Roman"/>
          <w:sz w:val="24"/>
          <w:szCs w:val="24"/>
        </w:rPr>
        <w:t xml:space="preserve">prohibited </w:t>
      </w:r>
      <w:r w:rsidRPr="00E81FF7">
        <w:rPr>
          <w:rFonts w:ascii="Times New Roman" w:hAnsi="Times New Roman" w:cs="Times New Roman"/>
          <w:sz w:val="24"/>
          <w:szCs w:val="24"/>
        </w:rPr>
        <w:t>use of alcohol/drugs).</w:t>
      </w:r>
    </w:p>
    <w:p w14:paraId="0F93524B" w14:textId="77777777" w:rsidR="00E81FF7" w:rsidRPr="00E81FF7" w:rsidRDefault="00E81FF7" w:rsidP="00E81FF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C8BF5F" w14:textId="77777777" w:rsidR="00E81FF7" w:rsidRPr="00E81FF7" w:rsidRDefault="00E81FF7" w:rsidP="00E81FF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6254DD" w14:textId="77777777" w:rsidR="00E81FF7" w:rsidRPr="00E81FF7" w:rsidRDefault="0068492B" w:rsidP="00E81FF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</w:t>
      </w:r>
      <w:r w:rsidR="00E81FF7" w:rsidRPr="00E81FF7">
        <w:rPr>
          <w:rFonts w:ascii="Times New Roman" w:hAnsi="Times New Roman" w:cs="Times New Roman"/>
          <w:sz w:val="24"/>
          <w:szCs w:val="24"/>
        </w:rPr>
        <w:t>________</w:t>
      </w:r>
      <w:r w:rsidR="00E81FF7" w:rsidRPr="00E81FF7">
        <w:rPr>
          <w:rFonts w:ascii="Times New Roman" w:hAnsi="Times New Roman" w:cs="Times New Roman"/>
          <w:sz w:val="24"/>
          <w:szCs w:val="24"/>
        </w:rPr>
        <w:tab/>
      </w:r>
      <w:r w:rsidR="00E81FF7" w:rsidRPr="00E81FF7">
        <w:rPr>
          <w:rFonts w:ascii="Times New Roman" w:hAnsi="Times New Roman" w:cs="Times New Roman"/>
          <w:sz w:val="24"/>
          <w:szCs w:val="24"/>
        </w:rPr>
        <w:tab/>
        <w:t>________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>
        <w:rPr>
          <w:rFonts w:ascii="Times New Roman" w:hAnsi="Times New Roman" w:cs="Times New Roman"/>
          <w:sz w:val="24"/>
          <w:szCs w:val="24"/>
        </w:rPr>
        <w:tab/>
        <w:t>___________</w:t>
      </w:r>
    </w:p>
    <w:p w14:paraId="305E625A" w14:textId="77777777" w:rsidR="00E81FF7" w:rsidRPr="00E81FF7" w:rsidRDefault="00E81FF7" w:rsidP="00E81FF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ab/>
        <w:t>Parent/Guardian Signature</w:t>
      </w:r>
      <w:r w:rsidRPr="00E81FF7">
        <w:rPr>
          <w:rFonts w:ascii="Times New Roman" w:hAnsi="Times New Roman" w:cs="Times New Roman"/>
          <w:sz w:val="24"/>
          <w:szCs w:val="24"/>
        </w:rPr>
        <w:tab/>
      </w:r>
      <w:r w:rsidRPr="00E81FF7">
        <w:rPr>
          <w:rFonts w:ascii="Times New Roman" w:hAnsi="Times New Roman" w:cs="Times New Roman"/>
          <w:sz w:val="24"/>
          <w:szCs w:val="24"/>
        </w:rPr>
        <w:tab/>
      </w:r>
      <w:r w:rsidRPr="00E81FF7">
        <w:rPr>
          <w:rFonts w:ascii="Times New Roman" w:hAnsi="Times New Roman" w:cs="Times New Roman"/>
          <w:sz w:val="24"/>
          <w:szCs w:val="24"/>
        </w:rPr>
        <w:tab/>
        <w:t>Print Name</w:t>
      </w:r>
      <w:r w:rsidRPr="00E81FF7">
        <w:rPr>
          <w:rFonts w:ascii="Times New Roman" w:hAnsi="Times New Roman" w:cs="Times New Roman"/>
          <w:sz w:val="24"/>
          <w:szCs w:val="24"/>
        </w:rPr>
        <w:tab/>
      </w:r>
      <w:r w:rsidRPr="00E81FF7">
        <w:rPr>
          <w:rFonts w:ascii="Times New Roman" w:hAnsi="Times New Roman" w:cs="Times New Roman"/>
          <w:sz w:val="24"/>
          <w:szCs w:val="24"/>
        </w:rPr>
        <w:tab/>
      </w:r>
      <w:r w:rsidRPr="00E81FF7">
        <w:rPr>
          <w:rFonts w:ascii="Times New Roman" w:hAnsi="Times New Roman" w:cs="Times New Roman"/>
          <w:sz w:val="24"/>
          <w:szCs w:val="24"/>
        </w:rPr>
        <w:tab/>
        <w:t xml:space="preserve">     Date</w:t>
      </w:r>
    </w:p>
    <w:p w14:paraId="2FEFD5C9" w14:textId="77777777" w:rsidR="00C9238F" w:rsidRPr="00E81FF7" w:rsidRDefault="00C9238F" w:rsidP="00C923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EE9579D" w14:textId="77777777" w:rsidR="0068492B" w:rsidRPr="00E81FF7" w:rsidRDefault="0068492B" w:rsidP="0068492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</w:t>
      </w:r>
      <w:r w:rsidRPr="00E81FF7">
        <w:rPr>
          <w:rFonts w:ascii="Times New Roman" w:hAnsi="Times New Roman" w:cs="Times New Roman"/>
          <w:sz w:val="24"/>
          <w:szCs w:val="24"/>
        </w:rPr>
        <w:t>________</w:t>
      </w:r>
      <w:r w:rsidRPr="00E81FF7">
        <w:rPr>
          <w:rFonts w:ascii="Times New Roman" w:hAnsi="Times New Roman" w:cs="Times New Roman"/>
          <w:sz w:val="24"/>
          <w:szCs w:val="24"/>
        </w:rPr>
        <w:tab/>
      </w:r>
      <w:r w:rsidRPr="00E81FF7">
        <w:rPr>
          <w:rFonts w:ascii="Times New Roman" w:hAnsi="Times New Roman" w:cs="Times New Roman"/>
          <w:sz w:val="24"/>
          <w:szCs w:val="24"/>
        </w:rPr>
        <w:tab/>
        <w:t>________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>
        <w:rPr>
          <w:rFonts w:ascii="Times New Roman" w:hAnsi="Times New Roman" w:cs="Times New Roman"/>
          <w:sz w:val="24"/>
          <w:szCs w:val="24"/>
        </w:rPr>
        <w:tab/>
        <w:t>___________</w:t>
      </w:r>
    </w:p>
    <w:p w14:paraId="78D2E278" w14:textId="77777777" w:rsidR="0068492B" w:rsidRPr="00E81FF7" w:rsidRDefault="0068492B" w:rsidP="0068492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1FF7">
        <w:rPr>
          <w:rFonts w:ascii="Times New Roman" w:hAnsi="Times New Roman" w:cs="Times New Roman"/>
          <w:sz w:val="24"/>
          <w:szCs w:val="24"/>
        </w:rPr>
        <w:tab/>
        <w:t>Parent/Guardian Signature</w:t>
      </w:r>
      <w:r w:rsidRPr="00E81FF7">
        <w:rPr>
          <w:rFonts w:ascii="Times New Roman" w:hAnsi="Times New Roman" w:cs="Times New Roman"/>
          <w:sz w:val="24"/>
          <w:szCs w:val="24"/>
        </w:rPr>
        <w:tab/>
      </w:r>
      <w:r w:rsidRPr="00E81FF7">
        <w:rPr>
          <w:rFonts w:ascii="Times New Roman" w:hAnsi="Times New Roman" w:cs="Times New Roman"/>
          <w:sz w:val="24"/>
          <w:szCs w:val="24"/>
        </w:rPr>
        <w:tab/>
      </w:r>
      <w:r w:rsidRPr="00E81FF7">
        <w:rPr>
          <w:rFonts w:ascii="Times New Roman" w:hAnsi="Times New Roman" w:cs="Times New Roman"/>
          <w:sz w:val="24"/>
          <w:szCs w:val="24"/>
        </w:rPr>
        <w:tab/>
        <w:t>Print Name</w:t>
      </w:r>
      <w:r w:rsidRPr="00E81FF7">
        <w:rPr>
          <w:rFonts w:ascii="Times New Roman" w:hAnsi="Times New Roman" w:cs="Times New Roman"/>
          <w:sz w:val="24"/>
          <w:szCs w:val="24"/>
        </w:rPr>
        <w:tab/>
      </w:r>
      <w:r w:rsidRPr="00E81FF7">
        <w:rPr>
          <w:rFonts w:ascii="Times New Roman" w:hAnsi="Times New Roman" w:cs="Times New Roman"/>
          <w:sz w:val="24"/>
          <w:szCs w:val="24"/>
        </w:rPr>
        <w:tab/>
      </w:r>
      <w:r w:rsidRPr="00E81FF7">
        <w:rPr>
          <w:rFonts w:ascii="Times New Roman" w:hAnsi="Times New Roman" w:cs="Times New Roman"/>
          <w:sz w:val="24"/>
          <w:szCs w:val="24"/>
        </w:rPr>
        <w:tab/>
        <w:t xml:space="preserve">     Date</w:t>
      </w:r>
    </w:p>
    <w:p w14:paraId="4D471DE3" w14:textId="77777777" w:rsidR="0068492B" w:rsidRPr="00E81FF7" w:rsidRDefault="0068492B" w:rsidP="0068492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5276E4" w14:textId="77777777" w:rsidR="00E81FF7" w:rsidRPr="00E81FF7" w:rsidRDefault="00E81FF7" w:rsidP="00C923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A7D21C" w14:textId="77777777" w:rsidR="00E81FF7" w:rsidRPr="00E81FF7" w:rsidRDefault="00E81FF7" w:rsidP="00E81FF7">
      <w:pPr>
        <w:pStyle w:val="NoSpacing"/>
        <w:rPr>
          <w:b/>
          <w:sz w:val="28"/>
          <w:szCs w:val="28"/>
        </w:rPr>
      </w:pPr>
      <w:r w:rsidRPr="00E81FF7">
        <w:rPr>
          <w:b/>
          <w:sz w:val="28"/>
          <w:szCs w:val="28"/>
        </w:rPr>
        <w:t>*A copy of the following must be submitted with this agreement:</w:t>
      </w:r>
    </w:p>
    <w:p w14:paraId="3B344860" w14:textId="77777777" w:rsidR="00E81FF7" w:rsidRPr="00004AA2" w:rsidRDefault="00E81FF7" w:rsidP="00004AA2">
      <w:pPr>
        <w:pStyle w:val="NoSpacing"/>
        <w:numPr>
          <w:ilvl w:val="0"/>
          <w:numId w:val="3"/>
        </w:numPr>
        <w:rPr>
          <w:b/>
          <w:sz w:val="28"/>
          <w:szCs w:val="28"/>
        </w:rPr>
      </w:pPr>
      <w:r w:rsidRPr="00E81FF7">
        <w:rPr>
          <w:b/>
          <w:sz w:val="28"/>
          <w:szCs w:val="28"/>
        </w:rPr>
        <w:t>Valid Driver’s License</w:t>
      </w:r>
    </w:p>
    <w:p w14:paraId="5FC95A4C" w14:textId="77777777" w:rsidR="00C9238F" w:rsidRDefault="00E81FF7" w:rsidP="00C9238F">
      <w:pPr>
        <w:pStyle w:val="NoSpacing"/>
        <w:numPr>
          <w:ilvl w:val="0"/>
          <w:numId w:val="3"/>
        </w:numPr>
        <w:rPr>
          <w:b/>
          <w:sz w:val="28"/>
          <w:szCs w:val="28"/>
        </w:rPr>
      </w:pPr>
      <w:r w:rsidRPr="00BD3EE5">
        <w:rPr>
          <w:b/>
          <w:sz w:val="28"/>
          <w:szCs w:val="28"/>
        </w:rPr>
        <w:t>Proof of Insurance</w:t>
      </w:r>
    </w:p>
    <w:p w14:paraId="4A9A0421" w14:textId="77777777" w:rsidR="00BD3EE5" w:rsidRPr="00E81FF7" w:rsidRDefault="00BD3EE5" w:rsidP="00BD3EE5">
      <w:pPr>
        <w:pStyle w:val="NoSpacing"/>
        <w:ind w:left="720"/>
        <w:rPr>
          <w:b/>
          <w:sz w:val="28"/>
          <w:szCs w:val="28"/>
        </w:rPr>
      </w:pPr>
    </w:p>
    <w:sectPr w:rsidR="00BD3EE5" w:rsidRPr="00E81FF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138A5" w14:textId="77777777" w:rsidR="004F6BFF" w:rsidRDefault="004F6BFF" w:rsidP="004F6BFF">
      <w:pPr>
        <w:spacing w:after="0" w:line="240" w:lineRule="auto"/>
      </w:pPr>
      <w:r>
        <w:separator/>
      </w:r>
    </w:p>
  </w:endnote>
  <w:endnote w:type="continuationSeparator" w:id="0">
    <w:p w14:paraId="0ADBBDB2" w14:textId="77777777" w:rsidR="004F6BFF" w:rsidRDefault="004F6BFF" w:rsidP="004F6B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464EF" w14:textId="49A76B0D" w:rsidR="004F6BFF" w:rsidRDefault="0044669B">
    <w:pPr>
      <w:pStyle w:val="Footer"/>
    </w:pPr>
    <w:r>
      <w:t xml:space="preserve">Revised:  </w:t>
    </w:r>
    <w:r w:rsidR="00BD3EE5">
      <w:t>0</w:t>
    </w:r>
    <w:r w:rsidR="001E2249">
      <w:t>7</w:t>
    </w:r>
    <w:r w:rsidR="00BD3EE5">
      <w:t>/</w:t>
    </w:r>
    <w:r w:rsidR="001E2249">
      <w:t>27</w:t>
    </w:r>
    <w:r w:rsidR="00BD3EE5">
      <w:t>/2</w:t>
    </w:r>
    <w:r w:rsidR="001E2249">
      <w:t>2</w:t>
    </w:r>
  </w:p>
  <w:p w14:paraId="3C00EFE7" w14:textId="77777777" w:rsidR="004F6BFF" w:rsidRDefault="004F6B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D3CC2" w14:textId="77777777" w:rsidR="004F6BFF" w:rsidRDefault="004F6BFF" w:rsidP="004F6BFF">
      <w:pPr>
        <w:spacing w:after="0" w:line="240" w:lineRule="auto"/>
      </w:pPr>
      <w:r>
        <w:separator/>
      </w:r>
    </w:p>
  </w:footnote>
  <w:footnote w:type="continuationSeparator" w:id="0">
    <w:p w14:paraId="5C5038CF" w14:textId="77777777" w:rsidR="004F6BFF" w:rsidRDefault="004F6BFF" w:rsidP="004F6B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A4BA3"/>
    <w:multiLevelType w:val="hybridMultilevel"/>
    <w:tmpl w:val="E4D69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B83319"/>
    <w:multiLevelType w:val="hybridMultilevel"/>
    <w:tmpl w:val="A7388712"/>
    <w:lvl w:ilvl="0" w:tplc="7940FB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511D8A"/>
    <w:multiLevelType w:val="hybridMultilevel"/>
    <w:tmpl w:val="F2287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4462641">
    <w:abstractNumId w:val="2"/>
  </w:num>
  <w:num w:numId="2" w16cid:durableId="1035272294">
    <w:abstractNumId w:val="1"/>
  </w:num>
  <w:num w:numId="3" w16cid:durableId="7152817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zUzNwMiEwtLIyUdpeDU4uLM/DyQAsNaANlJCiwsAAAA"/>
  </w:docVars>
  <w:rsids>
    <w:rsidRoot w:val="00C9238F"/>
    <w:rsid w:val="00004AA2"/>
    <w:rsid w:val="001E2249"/>
    <w:rsid w:val="00244981"/>
    <w:rsid w:val="0028089B"/>
    <w:rsid w:val="0044669B"/>
    <w:rsid w:val="004F6BFF"/>
    <w:rsid w:val="00640ECF"/>
    <w:rsid w:val="0068492B"/>
    <w:rsid w:val="00705F92"/>
    <w:rsid w:val="00BA29A2"/>
    <w:rsid w:val="00BD3EE5"/>
    <w:rsid w:val="00C9238F"/>
    <w:rsid w:val="00E81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4E1CC"/>
  <w15:chartTrackingRefBased/>
  <w15:docId w15:val="{09BA3559-3FB6-42B4-926B-BF27C69A5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9238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F6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6BFF"/>
  </w:style>
  <w:style w:type="paragraph" w:styleId="Footer">
    <w:name w:val="footer"/>
    <w:basedOn w:val="Normal"/>
    <w:link w:val="FooterChar"/>
    <w:uiPriority w:val="99"/>
    <w:unhideWhenUsed/>
    <w:rsid w:val="004F6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B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hitney</dc:creator>
  <cp:keywords/>
  <dc:description/>
  <cp:lastModifiedBy>Daniel Whitney</cp:lastModifiedBy>
  <cp:revision>3</cp:revision>
  <dcterms:created xsi:type="dcterms:W3CDTF">2021-07-13T16:01:00Z</dcterms:created>
  <dcterms:modified xsi:type="dcterms:W3CDTF">2022-07-27T16:26:00Z</dcterms:modified>
</cp:coreProperties>
</file>